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7D5DC" w14:textId="4CAE4360" w:rsidR="00854556" w:rsidRPr="001D2C25" w:rsidRDefault="004E38E4">
      <w:pPr>
        <w:rPr>
          <w:b/>
          <w:bCs/>
        </w:rPr>
      </w:pPr>
      <w:r w:rsidRPr="001D2C25">
        <w:rPr>
          <w:b/>
          <w:bCs/>
        </w:rPr>
        <w:t>Week 1 Dag 7</w:t>
      </w:r>
    </w:p>
    <w:p w14:paraId="545B99EF" w14:textId="3A92021E" w:rsidR="004E38E4" w:rsidRPr="001D2C25" w:rsidRDefault="004E38E4"/>
    <w:p w14:paraId="4D5C9313" w14:textId="77777777" w:rsidR="001D2C25" w:rsidRDefault="004E38E4">
      <w:r w:rsidRPr="001D2C25">
        <w:t>Ek nooi jou net om vandag iewers tyd te maak o</w:t>
      </w:r>
      <w:r w:rsidR="003873D0" w:rsidRPr="001D2C25">
        <w:t>m</w:t>
      </w:r>
      <w:r w:rsidRPr="001D2C25">
        <w:t xml:space="preserve"> </w:t>
      </w:r>
      <w:r w:rsidR="003873D0" w:rsidRPr="001D2C25">
        <w:t>bewus te raak (Uurglas)</w:t>
      </w:r>
      <w:r w:rsidRPr="001D2C25">
        <w:t xml:space="preserve"> oor wat die afgelope week in jou </w:t>
      </w:r>
      <w:r w:rsidR="001D2C25" w:rsidRPr="001D2C25">
        <w:t>binnewêreld</w:t>
      </w:r>
      <w:r w:rsidRPr="001D2C25">
        <w:t xml:space="preserve"> </w:t>
      </w:r>
      <w:r w:rsidR="003873D0" w:rsidRPr="001D2C25">
        <w:t xml:space="preserve">en </w:t>
      </w:r>
      <w:r w:rsidR="001D2C25" w:rsidRPr="001D2C25">
        <w:t>liggaam</w:t>
      </w:r>
      <w:r w:rsidR="003873D0" w:rsidRPr="001D2C25">
        <w:t xml:space="preserve"> </w:t>
      </w:r>
      <w:r w:rsidRPr="001D2C25">
        <w:t xml:space="preserve">gebeur het.  </w:t>
      </w:r>
    </w:p>
    <w:p w14:paraId="212BC4B5" w14:textId="7E3FDF14" w:rsidR="003873D0" w:rsidRPr="001D2C25" w:rsidRDefault="001D2C25">
      <w:r>
        <w:t>**</w:t>
      </w:r>
      <w:r w:rsidR="004E38E4" w:rsidRPr="001D2C25">
        <w:t xml:space="preserve">As jy kan, skryf dalk net so paar opmerkings neer </w:t>
      </w:r>
      <w:r>
        <w:t>WAT</w:t>
      </w:r>
      <w:r w:rsidR="004E38E4" w:rsidRPr="001D2C25">
        <w:t xml:space="preserve"> jy in jou gedagtes, emosies en l</w:t>
      </w:r>
      <w:r>
        <w:t>yf</w:t>
      </w:r>
      <w:r w:rsidR="004E38E4" w:rsidRPr="001D2C25">
        <w:t xml:space="preserve"> opgemerk het.  </w:t>
      </w:r>
    </w:p>
    <w:p w14:paraId="470F1A23" w14:textId="133BAD87" w:rsidR="004E38E4" w:rsidRPr="001D2C25" w:rsidRDefault="003873D0">
      <w:r w:rsidRPr="001D2C25">
        <w:t xml:space="preserve">*** </w:t>
      </w:r>
      <w:r w:rsidR="004E38E4" w:rsidRPr="001D2C25">
        <w:t>Die belangrik</w:t>
      </w:r>
      <w:r w:rsidR="001D2C25" w:rsidRPr="001D2C25">
        <w:t>s</w:t>
      </w:r>
      <w:r w:rsidR="004E38E4" w:rsidRPr="001D2C25">
        <w:t>te vraag is: Wat wa</w:t>
      </w:r>
      <w:r w:rsidRPr="001D2C25">
        <w:t>s</w:t>
      </w:r>
      <w:r w:rsidR="004E38E4" w:rsidRPr="001D2C25">
        <w:t xml:space="preserve"> jou </w:t>
      </w:r>
      <w:r w:rsidR="001D2C25">
        <w:t>VERHOUDING MET</w:t>
      </w:r>
      <w:r w:rsidR="004E38E4" w:rsidRPr="001D2C25">
        <w:t xml:space="preserve"> dit wat jy opgemerk het?   Kon jy dit </w:t>
      </w:r>
      <w:r w:rsidRPr="001D2C25">
        <w:t xml:space="preserve">eers net </w:t>
      </w:r>
      <w:r w:rsidR="004E38E4" w:rsidRPr="001D2C25">
        <w:t>opmerk</w:t>
      </w:r>
      <w:r w:rsidRPr="001D2C25">
        <w:t>?</w:t>
      </w:r>
      <w:r w:rsidR="004E38E4" w:rsidRPr="001D2C25">
        <w:t xml:space="preserve"> </w:t>
      </w:r>
      <w:r w:rsidRPr="001D2C25">
        <w:t>E</w:t>
      </w:r>
      <w:r w:rsidR="004E38E4" w:rsidRPr="001D2C25">
        <w:t xml:space="preserve">ers net met liefde spasie gee?  Nie dadelik veroordeel nie?  Eers </w:t>
      </w:r>
      <w:r w:rsidR="00537CC8">
        <w:t xml:space="preserve">aandagtig daarna </w:t>
      </w:r>
      <w:r w:rsidR="004E38E4" w:rsidRPr="001D2C25">
        <w:t xml:space="preserve">luister. Kon jy </w:t>
      </w:r>
      <w:r w:rsidR="00537CC8">
        <w:t>sommige</w:t>
      </w:r>
      <w:r w:rsidRPr="001D2C25">
        <w:t xml:space="preserve"> ongesonde proses</w:t>
      </w:r>
      <w:r w:rsidR="00537CC8">
        <w:t>se</w:t>
      </w:r>
      <w:r w:rsidR="004E38E4" w:rsidRPr="001D2C25">
        <w:t xml:space="preserve"> laat gaan? </w:t>
      </w:r>
    </w:p>
    <w:p w14:paraId="6F03208E" w14:textId="5C14D1F4" w:rsidR="004E38E4" w:rsidRPr="001D2C25" w:rsidRDefault="004E38E4"/>
    <w:p w14:paraId="628B212A" w14:textId="19C21DB9" w:rsidR="004E38E4" w:rsidRPr="001D2C25" w:rsidRDefault="004E38E4">
      <w:r w:rsidRPr="001D2C25">
        <w:t xml:space="preserve">‘n </w:t>
      </w:r>
      <w:r w:rsidR="00537CC8" w:rsidRPr="001D2C25">
        <w:t>Fenomenale</w:t>
      </w:r>
      <w:r w:rsidRPr="001D2C25">
        <w:t xml:space="preserve"> </w:t>
      </w:r>
      <w:r w:rsidR="00537CC8">
        <w:t xml:space="preserve">ryk </w:t>
      </w:r>
      <w:r w:rsidRPr="001D2C25">
        <w:t xml:space="preserve">gedig van een van ons kursusgangers dr Pieter Oberholzer nadat hy Maandagmiddag ‘n </w:t>
      </w:r>
      <w:r w:rsidR="00537CC8" w:rsidRPr="001D2C25">
        <w:t>mediatiewe</w:t>
      </w:r>
      <w:r w:rsidRPr="001D2C25">
        <w:t xml:space="preserve"> st</w:t>
      </w:r>
      <w:r w:rsidR="00537CC8">
        <w:t>a</w:t>
      </w:r>
      <w:r w:rsidRPr="001D2C25">
        <w:t>p gedoen het:</w:t>
      </w:r>
    </w:p>
    <w:p w14:paraId="62E0F307" w14:textId="6AD85025" w:rsidR="004E38E4" w:rsidRPr="001D2C25" w:rsidRDefault="004E38E4"/>
    <w:p w14:paraId="64797665" w14:textId="6627EC4F" w:rsidR="004E38E4" w:rsidRPr="001D2C25" w:rsidRDefault="004E38E4" w:rsidP="004E38E4">
      <w:r w:rsidRPr="001D2C25">
        <w:t>47:12 min stap</w:t>
      </w:r>
    </w:p>
    <w:p w14:paraId="22BFDDC1" w14:textId="77777777" w:rsidR="004E38E4" w:rsidRPr="001D2C25" w:rsidRDefault="004E38E4" w:rsidP="004E38E4"/>
    <w:p w14:paraId="35AAFF85" w14:textId="36FEB889" w:rsidR="004E38E4" w:rsidRPr="001D2C25" w:rsidRDefault="004E38E4" w:rsidP="004E38E4">
      <w:r w:rsidRPr="001D2C25">
        <w:t>Tussen hier en daar</w:t>
      </w:r>
    </w:p>
    <w:p w14:paraId="7C1952F3" w14:textId="604DCB0E" w:rsidR="004E38E4" w:rsidRPr="001D2C25" w:rsidRDefault="004E38E4" w:rsidP="004E38E4">
      <w:r w:rsidRPr="001D2C25">
        <w:t>is daar baie treë</w:t>
      </w:r>
    </w:p>
    <w:p w14:paraId="729038F9" w14:textId="28FBD3EB" w:rsidR="004E38E4" w:rsidRPr="001D2C25" w:rsidRDefault="004E38E4" w:rsidP="004E38E4">
      <w:r w:rsidRPr="001D2C25">
        <w:t>en tussen elke voetstap</w:t>
      </w:r>
    </w:p>
    <w:p w14:paraId="21E69CAC" w14:textId="2EB281EE" w:rsidR="004E38E4" w:rsidRPr="001D2C25" w:rsidRDefault="004E38E4" w:rsidP="004E38E4">
      <w:r w:rsidRPr="001D2C25">
        <w:t>wat kom en gaan</w:t>
      </w:r>
    </w:p>
    <w:p w14:paraId="271541D6" w14:textId="410BD587" w:rsidR="004E38E4" w:rsidRPr="001D2C25" w:rsidRDefault="004E38E4" w:rsidP="004E38E4">
      <w:r w:rsidRPr="001D2C25">
        <w:t xml:space="preserve">is daar </w:t>
      </w:r>
      <w:r w:rsidR="003873D0" w:rsidRPr="001D2C25">
        <w:t>‘</w:t>
      </w:r>
      <w:r w:rsidRPr="001D2C25">
        <w:t>n oomblik pouse</w:t>
      </w:r>
    </w:p>
    <w:p w14:paraId="758B6FED" w14:textId="77777777" w:rsidR="004E38E4" w:rsidRPr="001D2C25" w:rsidRDefault="004E38E4" w:rsidP="004E38E4">
      <w:r w:rsidRPr="001D2C25">
        <w:t>van stilte</w:t>
      </w:r>
    </w:p>
    <w:p w14:paraId="0151D85A" w14:textId="77777777" w:rsidR="004E38E4" w:rsidRPr="001D2C25" w:rsidRDefault="004E38E4" w:rsidP="004E38E4"/>
    <w:p w14:paraId="3BE5B4E9" w14:textId="77777777" w:rsidR="004E38E4" w:rsidRPr="001D2C25" w:rsidRDefault="004E38E4" w:rsidP="004E38E4">
      <w:r w:rsidRPr="001D2C25">
        <w:t>En van bo word daar </w:t>
      </w:r>
    </w:p>
    <w:p w14:paraId="765A1BAB" w14:textId="77777777" w:rsidR="004E38E4" w:rsidRPr="001D2C25" w:rsidRDefault="004E38E4" w:rsidP="004E38E4">
      <w:r w:rsidRPr="001D2C25">
        <w:t>met elke asemteug</w:t>
      </w:r>
    </w:p>
    <w:p w14:paraId="79E4704B" w14:textId="3271C5B8" w:rsidR="004E38E4" w:rsidRPr="001D2C25" w:rsidRDefault="004E38E4" w:rsidP="004E38E4">
      <w:r w:rsidRPr="001D2C25">
        <w:t xml:space="preserve">aan </w:t>
      </w:r>
      <w:r w:rsidR="003873D0" w:rsidRPr="001D2C25">
        <w:t>‘</w:t>
      </w:r>
      <w:r w:rsidRPr="001D2C25">
        <w:t>n heen en weer</w:t>
      </w:r>
    </w:p>
    <w:p w14:paraId="4BB4F324" w14:textId="77777777" w:rsidR="004E38E4" w:rsidRPr="001D2C25" w:rsidRDefault="004E38E4" w:rsidP="004E38E4">
      <w:r w:rsidRPr="001D2C25">
        <w:t>rooisel verkeer</w:t>
      </w:r>
    </w:p>
    <w:p w14:paraId="77E09CB1" w14:textId="77777777" w:rsidR="004E38E4" w:rsidRPr="001D2C25" w:rsidRDefault="004E38E4" w:rsidP="004E38E4">
      <w:r w:rsidRPr="001D2C25">
        <w:t>liefde volle suurstof en omgee</w:t>
      </w:r>
    </w:p>
    <w:p w14:paraId="7EE832B9" w14:textId="77777777" w:rsidR="004E38E4" w:rsidRPr="001D2C25" w:rsidRDefault="004E38E4" w:rsidP="004E38E4">
      <w:r w:rsidRPr="001D2C25">
        <w:t>gegee tot in die voetsool</w:t>
      </w:r>
    </w:p>
    <w:p w14:paraId="2CEEF04C" w14:textId="50C75A7D" w:rsidR="004E38E4" w:rsidRPr="001D2C25" w:rsidRDefault="004E38E4" w:rsidP="004E38E4"/>
    <w:p w14:paraId="65856EA5" w14:textId="0DBBD6E3" w:rsidR="004E38E4" w:rsidRPr="001D2C25" w:rsidRDefault="004E38E4" w:rsidP="004E38E4">
      <w:r w:rsidRPr="001D2C25">
        <w:t>wat oorvloei in die aarde </w:t>
      </w:r>
    </w:p>
    <w:p w14:paraId="4840B51D" w14:textId="7570FC96" w:rsidR="00777E02" w:rsidRPr="001D2C25" w:rsidRDefault="004E38E4">
      <w:r w:rsidRPr="001D2C25">
        <w:t>om saam te floreer</w:t>
      </w:r>
    </w:p>
    <w:p w14:paraId="24B473BF" w14:textId="16FA4422" w:rsidR="008E4DAF" w:rsidRPr="001D2C25" w:rsidRDefault="008E4DAF" w:rsidP="008E4DAF"/>
    <w:p w14:paraId="1B4FEE99" w14:textId="06EF01F4" w:rsidR="00777E02" w:rsidRDefault="00777E02" w:rsidP="008E4DAF"/>
    <w:p w14:paraId="4A32CB88" w14:textId="1A2AADEF" w:rsidR="00777E02" w:rsidRPr="001D2C25" w:rsidRDefault="00033E8C" w:rsidP="008E4DAF">
      <w:r>
        <w:rPr>
          <w:noProof/>
        </w:rPr>
        <w:drawing>
          <wp:anchor distT="0" distB="0" distL="114300" distR="114300" simplePos="0" relativeHeight="251658240" behindDoc="1" locked="0" layoutInCell="1" allowOverlap="1" wp14:anchorId="75B32BEE" wp14:editId="3581AC96">
            <wp:simplePos x="0" y="0"/>
            <wp:positionH relativeFrom="column">
              <wp:posOffset>1197217</wp:posOffset>
            </wp:positionH>
            <wp:positionV relativeFrom="paragraph">
              <wp:posOffset>-312407</wp:posOffset>
            </wp:positionV>
            <wp:extent cx="3545767" cy="3545767"/>
            <wp:effectExtent l="0" t="0" r="0" b="0"/>
            <wp:wrapTight wrapText="bothSides">
              <wp:wrapPolygon edited="0">
                <wp:start x="0" y="0"/>
                <wp:lineTo x="0" y="21472"/>
                <wp:lineTo x="21472" y="21472"/>
                <wp:lineTo x="2147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5767" cy="3545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021DCF" w14:textId="52D27BCA" w:rsidR="004E38E4" w:rsidRPr="001D2C25" w:rsidRDefault="004E38E4"/>
    <w:p w14:paraId="176D66E7" w14:textId="4331BDFC" w:rsidR="004E38E4" w:rsidRPr="001D2C25" w:rsidRDefault="004E38E4"/>
    <w:p w14:paraId="5AC3F18B" w14:textId="02A397AD" w:rsidR="004E38E4" w:rsidRPr="001D2C25" w:rsidRDefault="004E38E4"/>
    <w:p w14:paraId="346D4734" w14:textId="77777777" w:rsidR="004E38E4" w:rsidRPr="001D2C25" w:rsidRDefault="004E38E4"/>
    <w:sectPr w:rsidR="004E38E4" w:rsidRPr="001D2C25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A2Mje1MDcxMjVW0lEKTi0uzszPAykwqQUAX6OLkSwAAAA="/>
  </w:docVars>
  <w:rsids>
    <w:rsidRoot w:val="004E38E4"/>
    <w:rsid w:val="00033E8C"/>
    <w:rsid w:val="00167B47"/>
    <w:rsid w:val="001D2C25"/>
    <w:rsid w:val="002521AB"/>
    <w:rsid w:val="00274C0D"/>
    <w:rsid w:val="003873D0"/>
    <w:rsid w:val="004E38E4"/>
    <w:rsid w:val="00537CC8"/>
    <w:rsid w:val="00777E02"/>
    <w:rsid w:val="00854556"/>
    <w:rsid w:val="008E4DAF"/>
    <w:rsid w:val="00B2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6E3CBC"/>
  <w15:chartTrackingRefBased/>
  <w15:docId w15:val="{525C6F5D-A43C-44DF-B5B8-39F19A33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7E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74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8</cp:revision>
  <dcterms:created xsi:type="dcterms:W3CDTF">2021-06-22T09:25:00Z</dcterms:created>
  <dcterms:modified xsi:type="dcterms:W3CDTF">2021-07-08T12:33:00Z</dcterms:modified>
</cp:coreProperties>
</file>